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A566" w14:textId="13F786F1" w:rsidR="008858E9" w:rsidRPr="00E936B6" w:rsidRDefault="0007134A" w:rsidP="0093614E">
      <w:pPr>
        <w:shd w:val="clear" w:color="auto" w:fill="000000" w:themeFill="text1"/>
        <w:spacing w:after="0"/>
        <w:jc w:val="center"/>
        <w:rPr>
          <w:rFonts w:ascii="Arial" w:hAnsi="Arial" w:cs="Arial"/>
          <w:b/>
          <w:bCs/>
        </w:rPr>
      </w:pPr>
      <w:r w:rsidRPr="00E936B6">
        <w:rPr>
          <w:rFonts w:ascii="Arial" w:hAnsi="Arial" w:cs="Arial"/>
          <w:b/>
          <w:bCs/>
        </w:rPr>
        <w:t>Discovery Emotional Transformation</w:t>
      </w:r>
    </w:p>
    <w:p w14:paraId="4E6A4B2D" w14:textId="0120661D" w:rsidR="0007134A" w:rsidRPr="00085925" w:rsidRDefault="0007134A" w:rsidP="0007134A">
      <w:pPr>
        <w:shd w:val="clear" w:color="auto" w:fill="BFBFBF" w:themeFill="background1" w:themeFillShade="BF"/>
        <w:jc w:val="center"/>
        <w:rPr>
          <w:rFonts w:ascii="Arial" w:hAnsi="Arial" w:cs="Arial"/>
          <w:b/>
          <w:bCs/>
          <w:sz w:val="18"/>
          <w:szCs w:val="18"/>
        </w:rPr>
      </w:pPr>
      <w:r w:rsidRPr="00085925">
        <w:rPr>
          <w:rFonts w:ascii="Arial" w:hAnsi="Arial" w:cs="Arial"/>
          <w:b/>
          <w:bCs/>
          <w:sz w:val="18"/>
          <w:szCs w:val="18"/>
        </w:rPr>
        <w:t>Instructions</w:t>
      </w:r>
    </w:p>
    <w:p w14:paraId="19BAD156" w14:textId="02F6CFCA" w:rsidR="00154E8B" w:rsidRDefault="00E936B6" w:rsidP="0007134A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bookmarkStart w:id="0" w:name="_Hlk126481905"/>
      <w:r>
        <w:rPr>
          <w:rFonts w:ascii="Arial" w:hAnsi="Arial" w:cs="Arial"/>
          <w:sz w:val="18"/>
          <w:szCs w:val="18"/>
        </w:rPr>
        <w:t>At the top of the next page, document</w:t>
      </w:r>
      <w:r w:rsidR="00154E8B">
        <w:rPr>
          <w:rFonts w:ascii="Arial" w:hAnsi="Arial" w:cs="Arial"/>
          <w:sz w:val="18"/>
          <w:szCs w:val="18"/>
        </w:rPr>
        <w:t xml:space="preserve"> the </w:t>
      </w:r>
      <w:r>
        <w:rPr>
          <w:rFonts w:ascii="Arial" w:hAnsi="Arial" w:cs="Arial"/>
          <w:sz w:val="18"/>
          <w:szCs w:val="18"/>
        </w:rPr>
        <w:t xml:space="preserve">selected </w:t>
      </w:r>
      <w:r w:rsidR="00154E8B">
        <w:rPr>
          <w:rFonts w:ascii="Arial" w:hAnsi="Arial" w:cs="Arial"/>
          <w:sz w:val="18"/>
          <w:szCs w:val="18"/>
        </w:rPr>
        <w:t xml:space="preserve">solution </w:t>
      </w:r>
      <w:r>
        <w:rPr>
          <w:rFonts w:ascii="Arial" w:hAnsi="Arial" w:cs="Arial"/>
          <w:sz w:val="18"/>
          <w:szCs w:val="18"/>
        </w:rPr>
        <w:t>and Decision Influencer for this workshop</w:t>
      </w:r>
      <w:r w:rsidR="00154E8B">
        <w:rPr>
          <w:rFonts w:ascii="Arial" w:hAnsi="Arial" w:cs="Arial"/>
          <w:sz w:val="18"/>
          <w:szCs w:val="18"/>
        </w:rPr>
        <w:t>.</w:t>
      </w:r>
    </w:p>
    <w:bookmarkEnd w:id="0"/>
    <w:p w14:paraId="25ED6522" w14:textId="3AD19D9F" w:rsidR="0007134A" w:rsidRDefault="0007134A" w:rsidP="0007134A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 w:rsidRPr="0007134A">
        <w:rPr>
          <w:rFonts w:ascii="Arial" w:hAnsi="Arial" w:cs="Arial"/>
          <w:sz w:val="18"/>
          <w:szCs w:val="18"/>
        </w:rPr>
        <w:t>List all the issues your foundation solution addresses</w:t>
      </w:r>
      <w:r w:rsidR="005C4D4F">
        <w:rPr>
          <w:rFonts w:ascii="Arial" w:hAnsi="Arial" w:cs="Arial"/>
          <w:sz w:val="18"/>
          <w:szCs w:val="18"/>
        </w:rPr>
        <w:t xml:space="preserve"> in the lefthand column</w:t>
      </w:r>
      <w:r w:rsidR="0093614E">
        <w:rPr>
          <w:rFonts w:ascii="Arial" w:hAnsi="Arial" w:cs="Arial"/>
          <w:sz w:val="18"/>
          <w:szCs w:val="18"/>
        </w:rPr>
        <w:t xml:space="preserve"> of the </w:t>
      </w:r>
      <w:r w:rsidR="0093614E" w:rsidRPr="0093614E">
        <w:rPr>
          <w:rFonts w:ascii="Arial" w:hAnsi="Arial" w:cs="Arial"/>
          <w:i/>
          <w:iCs/>
          <w:sz w:val="18"/>
          <w:szCs w:val="18"/>
        </w:rPr>
        <w:t>Discovery Emotional Transformation</w:t>
      </w:r>
      <w:r w:rsidR="0093614E">
        <w:rPr>
          <w:rFonts w:ascii="Arial" w:hAnsi="Arial" w:cs="Arial"/>
          <w:sz w:val="18"/>
          <w:szCs w:val="18"/>
        </w:rPr>
        <w:t xml:space="preserve"> table</w:t>
      </w:r>
      <w:r w:rsidR="00154E8B">
        <w:rPr>
          <w:rFonts w:ascii="Arial" w:hAnsi="Arial" w:cs="Arial"/>
          <w:sz w:val="18"/>
          <w:szCs w:val="18"/>
        </w:rPr>
        <w:t xml:space="preserve"> that matter to the selected DI.</w:t>
      </w:r>
      <w:r w:rsidRPr="0007134A">
        <w:rPr>
          <w:rFonts w:ascii="Arial" w:hAnsi="Arial" w:cs="Arial"/>
          <w:sz w:val="18"/>
          <w:szCs w:val="18"/>
        </w:rPr>
        <w:t xml:space="preserve"> </w:t>
      </w:r>
    </w:p>
    <w:p w14:paraId="7DF95D4F" w14:textId="58963070" w:rsidR="0007134A" w:rsidRDefault="0007134A" w:rsidP="0007134A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 w:rsidRPr="0007134A">
        <w:rPr>
          <w:rFonts w:ascii="Arial" w:hAnsi="Arial" w:cs="Arial"/>
          <w:sz w:val="18"/>
          <w:szCs w:val="18"/>
        </w:rPr>
        <w:t xml:space="preserve">Relative to each issue, identify ONE emotion you expect the selected </w:t>
      </w:r>
      <w:r w:rsidR="00154E8B">
        <w:rPr>
          <w:rFonts w:ascii="Arial" w:hAnsi="Arial" w:cs="Arial"/>
          <w:sz w:val="18"/>
          <w:szCs w:val="18"/>
        </w:rPr>
        <w:t>DI</w:t>
      </w:r>
      <w:r w:rsidRPr="0007134A">
        <w:rPr>
          <w:rFonts w:ascii="Arial" w:hAnsi="Arial" w:cs="Arial"/>
          <w:sz w:val="18"/>
          <w:szCs w:val="18"/>
        </w:rPr>
        <w:t xml:space="preserve"> to feel PRIOR to a discovery meeting with you and why they feel that way. </w:t>
      </w:r>
      <w:r w:rsidR="0093614E">
        <w:rPr>
          <w:rFonts w:ascii="Arial" w:hAnsi="Arial" w:cs="Arial"/>
          <w:sz w:val="18"/>
          <w:szCs w:val="18"/>
        </w:rPr>
        <w:t xml:space="preserve">Use the </w:t>
      </w:r>
      <w:r w:rsidR="0093614E" w:rsidRPr="00AE4C3B">
        <w:rPr>
          <w:rFonts w:ascii="Arial" w:hAnsi="Arial" w:cs="Arial"/>
          <w:i/>
          <w:iCs/>
          <w:sz w:val="18"/>
          <w:szCs w:val="18"/>
        </w:rPr>
        <w:t>Emotions</w:t>
      </w:r>
      <w:r w:rsidR="00AE4C3B" w:rsidRPr="00AE4C3B">
        <w:rPr>
          <w:rFonts w:ascii="Arial" w:hAnsi="Arial" w:cs="Arial"/>
          <w:i/>
          <w:iCs/>
          <w:sz w:val="18"/>
          <w:szCs w:val="18"/>
        </w:rPr>
        <w:t xml:space="preserve"> Portfolio</w:t>
      </w:r>
      <w:r w:rsidR="00AE4C3B">
        <w:rPr>
          <w:rFonts w:ascii="Arial" w:hAnsi="Arial" w:cs="Arial"/>
          <w:sz w:val="18"/>
          <w:szCs w:val="18"/>
        </w:rPr>
        <w:t xml:space="preserve"> to identify emotions.</w:t>
      </w:r>
    </w:p>
    <w:p w14:paraId="4C3DF55F" w14:textId="57460923" w:rsidR="003C37C5" w:rsidRPr="0007134A" w:rsidRDefault="0007134A" w:rsidP="0007134A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 w:rsidRPr="0007134A">
        <w:rPr>
          <w:rFonts w:ascii="Arial" w:hAnsi="Arial" w:cs="Arial"/>
          <w:sz w:val="18"/>
          <w:szCs w:val="18"/>
        </w:rPr>
        <w:t>And, relative to each issue, identify ONE emotion you expect the selected DI to feel AFTER a discovery meeting with you and why they should feel that way.</w:t>
      </w:r>
      <w:r w:rsidR="00AE4C3B">
        <w:rPr>
          <w:rFonts w:ascii="Arial" w:hAnsi="Arial" w:cs="Arial"/>
          <w:sz w:val="18"/>
          <w:szCs w:val="18"/>
        </w:rPr>
        <w:t xml:space="preserve"> Use the </w:t>
      </w:r>
      <w:r w:rsidR="00AE4C3B" w:rsidRPr="00AE4C3B">
        <w:rPr>
          <w:rFonts w:ascii="Arial" w:hAnsi="Arial" w:cs="Arial"/>
          <w:i/>
          <w:iCs/>
          <w:sz w:val="18"/>
          <w:szCs w:val="18"/>
        </w:rPr>
        <w:t>Emotions Portfolio</w:t>
      </w:r>
      <w:r w:rsidR="00AE4C3B">
        <w:rPr>
          <w:rFonts w:ascii="Arial" w:hAnsi="Arial" w:cs="Arial"/>
          <w:sz w:val="18"/>
          <w:szCs w:val="18"/>
        </w:rPr>
        <w:t xml:space="preserve"> to identify emotions.</w:t>
      </w:r>
    </w:p>
    <w:p w14:paraId="3B96F2F4" w14:textId="4FDF00EF" w:rsidR="0007134A" w:rsidRDefault="0007134A" w:rsidP="0007134A">
      <w:pPr>
        <w:rPr>
          <w:rFonts w:ascii="Arial" w:hAnsi="Arial" w:cs="Arial"/>
          <w:sz w:val="18"/>
          <w:szCs w:val="18"/>
        </w:rPr>
      </w:pPr>
    </w:p>
    <w:p w14:paraId="3933AC16" w14:textId="1F806D7C" w:rsidR="0007134A" w:rsidRPr="005C4D4F" w:rsidRDefault="0007134A" w:rsidP="00607393">
      <w:pPr>
        <w:shd w:val="clear" w:color="auto" w:fill="BFBFBF" w:themeFill="background1" w:themeFillShade="BF"/>
        <w:jc w:val="center"/>
        <w:rPr>
          <w:rFonts w:ascii="Arial" w:hAnsi="Arial" w:cs="Arial"/>
          <w:b/>
          <w:bCs/>
          <w:sz w:val="18"/>
          <w:szCs w:val="18"/>
        </w:rPr>
      </w:pPr>
      <w:r w:rsidRPr="005C4D4F">
        <w:rPr>
          <w:rFonts w:ascii="Arial" w:hAnsi="Arial" w:cs="Arial"/>
          <w:b/>
          <w:bCs/>
          <w:sz w:val="18"/>
          <w:szCs w:val="18"/>
        </w:rPr>
        <w:t>Emotions Portfolio</w:t>
      </w:r>
    </w:p>
    <w:p w14:paraId="3B907D42" w14:textId="77777777" w:rsidR="005C4D4F" w:rsidRDefault="005C4D4F" w:rsidP="005C4D4F">
      <w:pPr>
        <w:rPr>
          <w:rFonts w:ascii="Arial" w:hAnsi="Arial" w:cs="Arial"/>
          <w:sz w:val="18"/>
          <w:szCs w:val="18"/>
        </w:rPr>
        <w:sectPr w:rsidR="005C4D4F" w:rsidSect="00091BB8">
          <w:headerReference w:type="default" r:id="rId7"/>
          <w:footerReference w:type="default" r:id="rId8"/>
          <w:pgSz w:w="12240" w:h="15840"/>
          <w:pgMar w:top="1440" w:right="1440" w:bottom="1440" w:left="1440" w:header="180" w:footer="90" w:gutter="0"/>
          <w:cols w:space="720"/>
          <w:docGrid w:linePitch="360"/>
        </w:sectPr>
      </w:pPr>
    </w:p>
    <w:p w14:paraId="6C8F1B2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Accountable</w:t>
      </w:r>
    </w:p>
    <w:p w14:paraId="49118068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Afraid</w:t>
      </w:r>
    </w:p>
    <w:p w14:paraId="3F77FC82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Angry</w:t>
      </w:r>
    </w:p>
    <w:p w14:paraId="791EE230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Anxious</w:t>
      </w:r>
    </w:p>
    <w:p w14:paraId="30D838E9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Behind</w:t>
      </w:r>
    </w:p>
    <w:p w14:paraId="720C04A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ompetitive</w:t>
      </w:r>
    </w:p>
    <w:p w14:paraId="521B7BD8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omplacent</w:t>
      </w:r>
    </w:p>
    <w:p w14:paraId="036AED02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oncerned</w:t>
      </w:r>
    </w:p>
    <w:p w14:paraId="3813098B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onfident</w:t>
      </w:r>
    </w:p>
    <w:p w14:paraId="4D61EC9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onfused</w:t>
      </w:r>
    </w:p>
    <w:p w14:paraId="40BE478E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Creative</w:t>
      </w:r>
    </w:p>
    <w:p w14:paraId="5ECBDF3C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Defeated</w:t>
      </w:r>
    </w:p>
    <w:p w14:paraId="4E3FFA08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Disappointed</w:t>
      </w:r>
    </w:p>
    <w:p w14:paraId="0767DAB4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Disrespected</w:t>
      </w:r>
    </w:p>
    <w:p w14:paraId="363DDE0B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mpowered</w:t>
      </w:r>
    </w:p>
    <w:p w14:paraId="7E7C1DBD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nergized</w:t>
      </w:r>
    </w:p>
    <w:p w14:paraId="7A8DE261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nvious</w:t>
      </w:r>
    </w:p>
    <w:p w14:paraId="303293DB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uphoric</w:t>
      </w:r>
    </w:p>
    <w:p w14:paraId="1F5F12B3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xcited</w:t>
      </w:r>
    </w:p>
    <w:p w14:paraId="1D5D243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Exposed</w:t>
      </w:r>
    </w:p>
    <w:p w14:paraId="1942F48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Fearful</w:t>
      </w:r>
    </w:p>
    <w:p w14:paraId="38AB886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Frustrated</w:t>
      </w:r>
    </w:p>
    <w:p w14:paraId="279CBB73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Happy</w:t>
      </w:r>
    </w:p>
    <w:p w14:paraId="42CFF10F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Informed</w:t>
      </w:r>
    </w:p>
    <w:p w14:paraId="3E5FB4D3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Inspired</w:t>
      </w:r>
    </w:p>
    <w:p w14:paraId="78A8DD7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Interested</w:t>
      </w:r>
    </w:p>
    <w:p w14:paraId="0144FDC5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Intrigued</w:t>
      </w:r>
    </w:p>
    <w:p w14:paraId="4EC81275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Invested</w:t>
      </w:r>
    </w:p>
    <w:p w14:paraId="6C78EC91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Nervous</w:t>
      </w:r>
    </w:p>
    <w:p w14:paraId="761868B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Optimistic</w:t>
      </w:r>
    </w:p>
    <w:p w14:paraId="21762001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Overconfident</w:t>
      </w:r>
    </w:p>
    <w:p w14:paraId="4BB69304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Overwhelmed</w:t>
      </w:r>
    </w:p>
    <w:p w14:paraId="3632D353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Pessimistic</w:t>
      </w:r>
    </w:p>
    <w:p w14:paraId="56E1ECF2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Responsible</w:t>
      </w:r>
    </w:p>
    <w:p w14:paraId="344BD8EE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ad</w:t>
      </w:r>
    </w:p>
    <w:p w14:paraId="5CCDF435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atisfied</w:t>
      </w:r>
    </w:p>
    <w:p w14:paraId="641E759C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cared</w:t>
      </w:r>
    </w:p>
    <w:p w14:paraId="7F92D223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keptical</w:t>
      </w:r>
    </w:p>
    <w:p w14:paraId="3E947B35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upported</w:t>
      </w:r>
    </w:p>
    <w:p w14:paraId="614768B5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Sympathetic</w:t>
      </w:r>
    </w:p>
    <w:p w14:paraId="0B88DA6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Terrified</w:t>
      </w:r>
    </w:p>
    <w:p w14:paraId="1C2F2B16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Timid</w:t>
      </w:r>
    </w:p>
    <w:p w14:paraId="5894AF0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 xml:space="preserve">Triumphant </w:t>
      </w:r>
    </w:p>
    <w:p w14:paraId="5B0B76AF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Understanding</w:t>
      </w:r>
    </w:p>
    <w:p w14:paraId="61D4FAED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Unempowered</w:t>
      </w:r>
    </w:p>
    <w:p w14:paraId="42AB50C1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Uninformed</w:t>
      </w:r>
    </w:p>
    <w:p w14:paraId="4145E337" w14:textId="77777777" w:rsidR="005C4D4F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Unsupported</w:t>
      </w:r>
    </w:p>
    <w:p w14:paraId="7C4AFEA6" w14:textId="312A8C6C" w:rsidR="0007134A" w:rsidRPr="005D608F" w:rsidRDefault="005C4D4F" w:rsidP="00154E8B">
      <w:pPr>
        <w:spacing w:after="0" w:line="276" w:lineRule="auto"/>
        <w:rPr>
          <w:rFonts w:ascii="Arial" w:hAnsi="Arial" w:cs="Arial"/>
          <w:sz w:val="14"/>
          <w:szCs w:val="14"/>
        </w:rPr>
      </w:pPr>
      <w:r w:rsidRPr="005D608F">
        <w:rPr>
          <w:rFonts w:ascii="Arial" w:hAnsi="Arial" w:cs="Arial"/>
          <w:sz w:val="14"/>
          <w:szCs w:val="14"/>
        </w:rPr>
        <w:t>Worried</w:t>
      </w:r>
    </w:p>
    <w:p w14:paraId="31220F37" w14:textId="77777777" w:rsidR="005C4D4F" w:rsidRDefault="005C4D4F" w:rsidP="0007134A">
      <w:pPr>
        <w:jc w:val="center"/>
        <w:rPr>
          <w:rFonts w:ascii="Arial" w:hAnsi="Arial" w:cs="Arial"/>
          <w:sz w:val="18"/>
          <w:szCs w:val="18"/>
        </w:rPr>
        <w:sectPr w:rsidR="005C4D4F" w:rsidSect="00643215">
          <w:type w:val="continuous"/>
          <w:pgSz w:w="12240" w:h="15840"/>
          <w:pgMar w:top="1440" w:right="1440" w:bottom="1440" w:left="2430" w:header="180" w:footer="90" w:gutter="0"/>
          <w:cols w:num="3" w:space="720"/>
          <w:docGrid w:linePitch="360"/>
        </w:sectPr>
      </w:pPr>
    </w:p>
    <w:p w14:paraId="0E19D483" w14:textId="38217931" w:rsidR="00154E8B" w:rsidRDefault="00154E8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701F3B12" w14:textId="5AEB5EA4" w:rsidR="0007134A" w:rsidRDefault="0093614E" w:rsidP="00E936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after="0"/>
        <w:ind w:left="86" w:right="86"/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 xml:space="preserve">Discovery </w:t>
      </w:r>
      <w:r w:rsidR="0007134A" w:rsidRPr="00607393">
        <w:rPr>
          <w:rFonts w:ascii="Arial" w:hAnsi="Arial" w:cs="Arial"/>
          <w:b/>
          <w:bCs/>
          <w:sz w:val="18"/>
          <w:szCs w:val="18"/>
        </w:rPr>
        <w:t>Emotional Transformation</w:t>
      </w:r>
    </w:p>
    <w:p w14:paraId="129AAA33" w14:textId="0DFE6284" w:rsidR="000F1521" w:rsidRDefault="000F1521" w:rsidP="00085925">
      <w:pPr>
        <w:spacing w:after="0"/>
        <w:ind w:left="90" w:right="90"/>
        <w:jc w:val="center"/>
        <w:rPr>
          <w:rFonts w:ascii="Arial" w:hAnsi="Arial" w:cs="Arial"/>
          <w:b/>
          <w:bCs/>
          <w:sz w:val="18"/>
          <w:szCs w:val="18"/>
        </w:rPr>
      </w:pPr>
      <w:r w:rsidRPr="0037470F">
        <w:rPr>
          <w:rFonts w:ascii="Arial" w:hAnsi="Arial" w:cs="Arial"/>
          <w:sz w:val="18"/>
          <w:szCs w:val="18"/>
        </w:rPr>
        <w:t>Solution:</w:t>
      </w:r>
      <w:r w:rsidR="0037470F">
        <w:rPr>
          <w:rFonts w:ascii="Arial" w:hAnsi="Arial" w:cs="Arial"/>
          <w:b/>
          <w:bCs/>
          <w:sz w:val="18"/>
          <w:szCs w:val="18"/>
        </w:rPr>
        <w:t xml:space="preserve">  XXXX</w:t>
      </w:r>
      <w:r w:rsidR="00085925">
        <w:rPr>
          <w:rFonts w:ascii="Arial" w:hAnsi="Arial" w:cs="Arial"/>
          <w:b/>
          <w:bCs/>
          <w:sz w:val="18"/>
          <w:szCs w:val="18"/>
        </w:rPr>
        <w:tab/>
      </w:r>
      <w:r w:rsidR="0037470F">
        <w:rPr>
          <w:rFonts w:ascii="Arial" w:hAnsi="Arial" w:cs="Arial"/>
          <w:b/>
          <w:bCs/>
          <w:sz w:val="18"/>
          <w:szCs w:val="18"/>
        </w:rPr>
        <w:tab/>
      </w:r>
      <w:r w:rsidR="00085925" w:rsidRPr="0037470F">
        <w:rPr>
          <w:rFonts w:ascii="Arial" w:hAnsi="Arial" w:cs="Arial"/>
          <w:sz w:val="18"/>
          <w:szCs w:val="18"/>
        </w:rPr>
        <w:t>Market Segment:</w:t>
      </w:r>
      <w:r w:rsidR="0037470F">
        <w:rPr>
          <w:rFonts w:ascii="Arial" w:hAnsi="Arial" w:cs="Arial"/>
          <w:b/>
          <w:bCs/>
          <w:sz w:val="18"/>
          <w:szCs w:val="18"/>
        </w:rPr>
        <w:t xml:space="preserve">  XXXX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37470F">
        <w:rPr>
          <w:rFonts w:ascii="Arial" w:hAnsi="Arial" w:cs="Arial"/>
          <w:sz w:val="18"/>
          <w:szCs w:val="18"/>
        </w:rPr>
        <w:t>Decision Influencer:</w:t>
      </w:r>
      <w:r w:rsidR="0037470F">
        <w:rPr>
          <w:rFonts w:ascii="Arial" w:hAnsi="Arial" w:cs="Arial"/>
          <w:b/>
          <w:bCs/>
          <w:sz w:val="18"/>
          <w:szCs w:val="18"/>
        </w:rPr>
        <w:t xml:space="preserve">  XXXX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2BBD2760" w14:textId="77777777" w:rsidR="000F1521" w:rsidRPr="00607393" w:rsidRDefault="000F1521" w:rsidP="005D608F">
      <w:pPr>
        <w:spacing w:after="0"/>
        <w:jc w:val="center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393" w14:paraId="4178B287" w14:textId="77777777" w:rsidTr="00E936B6">
        <w:trPr>
          <w:cantSplit/>
          <w:tblHeader/>
        </w:trPr>
        <w:tc>
          <w:tcPr>
            <w:tcW w:w="3116" w:type="dxa"/>
            <w:shd w:val="clear" w:color="auto" w:fill="000000" w:themeFill="text1"/>
            <w:vAlign w:val="center"/>
          </w:tcPr>
          <w:p w14:paraId="34C6069D" w14:textId="77777777" w:rsidR="00607393" w:rsidRP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>Issues Addressed</w:t>
            </w:r>
          </w:p>
          <w:p w14:paraId="6EEE6BA9" w14:textId="6AB912C3" w:rsidR="00607393" w:rsidRP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 xml:space="preserve">By Your </w:t>
            </w:r>
            <w:r w:rsidR="005C4D4F" w:rsidRPr="00E936B6">
              <w:rPr>
                <w:rFonts w:ascii="Arial" w:hAnsi="Arial" w:cs="Arial"/>
                <w:sz w:val="18"/>
                <w:szCs w:val="18"/>
              </w:rPr>
              <w:t xml:space="preserve">Foundation </w:t>
            </w:r>
            <w:r w:rsidRPr="00E936B6">
              <w:rPr>
                <w:rFonts w:ascii="Arial" w:hAnsi="Arial" w:cs="Arial"/>
                <w:sz w:val="18"/>
                <w:szCs w:val="18"/>
              </w:rPr>
              <w:t>Solution</w:t>
            </w:r>
          </w:p>
        </w:tc>
        <w:tc>
          <w:tcPr>
            <w:tcW w:w="3117" w:type="dxa"/>
            <w:shd w:val="clear" w:color="auto" w:fill="000000" w:themeFill="text1"/>
            <w:vAlign w:val="center"/>
          </w:tcPr>
          <w:p w14:paraId="52B13FE9" w14:textId="77777777" w:rsidR="00AC399D" w:rsidRPr="00E936B6" w:rsidRDefault="00AC399D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33EBB1C" w14:textId="77777777" w:rsid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 xml:space="preserve">How They Feel </w:t>
            </w:r>
          </w:p>
          <w:p w14:paraId="5C4A9133" w14:textId="5DEC718D" w:rsidR="00607393" w:rsidRP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 xml:space="preserve">About </w:t>
            </w:r>
            <w:r w:rsidR="00E936B6">
              <w:rPr>
                <w:rFonts w:ascii="Arial" w:hAnsi="Arial" w:cs="Arial"/>
                <w:sz w:val="18"/>
                <w:szCs w:val="18"/>
              </w:rPr>
              <w:t>The</w:t>
            </w:r>
            <w:r w:rsidRPr="00E936B6">
              <w:rPr>
                <w:rFonts w:ascii="Arial" w:hAnsi="Arial" w:cs="Arial"/>
                <w:sz w:val="18"/>
                <w:szCs w:val="18"/>
              </w:rPr>
              <w:t xml:space="preserve"> Issue </w:t>
            </w:r>
            <w:r w:rsidRPr="00E936B6">
              <w:rPr>
                <w:rFonts w:ascii="Arial" w:hAnsi="Arial" w:cs="Arial"/>
                <w:sz w:val="18"/>
                <w:szCs w:val="18"/>
              </w:rPr>
              <w:br/>
            </w:r>
            <w:r w:rsidRPr="00E936B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RIOR</w:t>
            </w:r>
            <w:r w:rsidRPr="00E936B6">
              <w:rPr>
                <w:rFonts w:ascii="Arial" w:hAnsi="Arial" w:cs="Arial"/>
                <w:sz w:val="18"/>
                <w:szCs w:val="18"/>
              </w:rPr>
              <w:t xml:space="preserve"> to Discovery </w:t>
            </w:r>
            <w:r w:rsidR="000F1521" w:rsidRPr="00E936B6">
              <w:rPr>
                <w:rFonts w:ascii="Arial" w:hAnsi="Arial" w:cs="Arial"/>
                <w:sz w:val="18"/>
                <w:szCs w:val="18"/>
              </w:rPr>
              <w:br/>
            </w:r>
            <w:r w:rsidRPr="00E936B6">
              <w:rPr>
                <w:rFonts w:ascii="Arial" w:hAnsi="Arial" w:cs="Arial"/>
                <w:sz w:val="18"/>
                <w:szCs w:val="18"/>
              </w:rPr>
              <w:t>With You</w:t>
            </w:r>
            <w:r w:rsidR="000F1521" w:rsidRPr="00E936B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936B6">
              <w:rPr>
                <w:rFonts w:ascii="Arial" w:hAnsi="Arial" w:cs="Arial"/>
                <w:sz w:val="18"/>
                <w:szCs w:val="18"/>
              </w:rPr>
              <w:t>and Why</w:t>
            </w:r>
          </w:p>
          <w:p w14:paraId="4BA516A6" w14:textId="74EDA7C8" w:rsidR="00AC399D" w:rsidRPr="00E936B6" w:rsidRDefault="00AC399D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shd w:val="clear" w:color="auto" w:fill="000000" w:themeFill="text1"/>
          </w:tcPr>
          <w:p w14:paraId="32156193" w14:textId="77777777" w:rsidR="00AC399D" w:rsidRPr="00E936B6" w:rsidRDefault="00AC399D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DF41E93" w14:textId="77777777" w:rsid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 xml:space="preserve">How They Should Feel </w:t>
            </w:r>
          </w:p>
          <w:p w14:paraId="1ED8BED6" w14:textId="04D392F5" w:rsidR="00607393" w:rsidRPr="00E936B6" w:rsidRDefault="00607393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936B6">
              <w:rPr>
                <w:rFonts w:ascii="Arial" w:hAnsi="Arial" w:cs="Arial"/>
                <w:sz w:val="18"/>
                <w:szCs w:val="18"/>
              </w:rPr>
              <w:t xml:space="preserve">About </w:t>
            </w:r>
            <w:r w:rsidR="00E936B6">
              <w:rPr>
                <w:rFonts w:ascii="Arial" w:hAnsi="Arial" w:cs="Arial"/>
                <w:sz w:val="18"/>
                <w:szCs w:val="18"/>
              </w:rPr>
              <w:t>The</w:t>
            </w:r>
            <w:r w:rsidRPr="00E936B6">
              <w:rPr>
                <w:rFonts w:ascii="Arial" w:hAnsi="Arial" w:cs="Arial"/>
                <w:sz w:val="18"/>
                <w:szCs w:val="18"/>
              </w:rPr>
              <w:t xml:space="preserve"> Issue </w:t>
            </w:r>
            <w:r w:rsidR="000F1521" w:rsidRPr="00E936B6">
              <w:rPr>
                <w:rFonts w:ascii="Arial" w:hAnsi="Arial" w:cs="Arial"/>
                <w:sz w:val="18"/>
                <w:szCs w:val="18"/>
              </w:rPr>
              <w:br/>
            </w:r>
            <w:r w:rsidRPr="00E936B6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AFTER</w:t>
            </w:r>
            <w:r w:rsidRPr="00E936B6">
              <w:rPr>
                <w:rFonts w:ascii="Arial" w:hAnsi="Arial" w:cs="Arial"/>
                <w:sz w:val="18"/>
                <w:szCs w:val="18"/>
              </w:rPr>
              <w:t xml:space="preserve"> Discovery </w:t>
            </w:r>
            <w:r w:rsidR="000F1521" w:rsidRPr="00E936B6">
              <w:rPr>
                <w:rFonts w:ascii="Arial" w:hAnsi="Arial" w:cs="Arial"/>
                <w:sz w:val="18"/>
                <w:szCs w:val="18"/>
              </w:rPr>
              <w:br/>
            </w:r>
            <w:r w:rsidRPr="00E936B6">
              <w:rPr>
                <w:rFonts w:ascii="Arial" w:hAnsi="Arial" w:cs="Arial"/>
                <w:sz w:val="18"/>
                <w:szCs w:val="18"/>
              </w:rPr>
              <w:t>With You and Why</w:t>
            </w:r>
          </w:p>
          <w:p w14:paraId="1762B9A5" w14:textId="794D2030" w:rsidR="00AC399D" w:rsidRPr="00E936B6" w:rsidRDefault="00AC399D" w:rsidP="006073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391ED563" w14:textId="77777777" w:rsidTr="00AC399D">
        <w:trPr>
          <w:trHeight w:val="881"/>
        </w:trPr>
        <w:tc>
          <w:tcPr>
            <w:tcW w:w="3116" w:type="dxa"/>
            <w:vAlign w:val="center"/>
          </w:tcPr>
          <w:p w14:paraId="4E65B8BD" w14:textId="05BE4300" w:rsidR="00607393" w:rsidRPr="00607393" w:rsidRDefault="00607393" w:rsidP="00607393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607393">
              <w:rPr>
                <w:rFonts w:ascii="Arial" w:hAnsi="Arial" w:cs="Arial"/>
                <w:i/>
                <w:iCs/>
                <w:sz w:val="18"/>
                <w:szCs w:val="18"/>
              </w:rPr>
              <w:t>Efficiency</w:t>
            </w:r>
          </w:p>
        </w:tc>
        <w:tc>
          <w:tcPr>
            <w:tcW w:w="3117" w:type="dxa"/>
            <w:vAlign w:val="center"/>
          </w:tcPr>
          <w:p w14:paraId="4AA28988" w14:textId="77777777" w:rsidR="00607393" w:rsidRPr="005C4D4F" w:rsidRDefault="00607393" w:rsidP="005C4D4F">
            <w:pPr>
              <w:pStyle w:val="ListParagraph"/>
              <w:numPr>
                <w:ilvl w:val="0"/>
                <w:numId w:val="4"/>
              </w:numPr>
              <w:ind w:left="37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5C4D4F">
              <w:rPr>
                <w:rFonts w:ascii="Arial" w:hAnsi="Arial" w:cs="Arial"/>
                <w:i/>
                <w:iCs/>
                <w:sz w:val="18"/>
                <w:szCs w:val="18"/>
              </w:rPr>
              <w:t>Frustrated that they have not met performance targets and missed out on bonuses.</w:t>
            </w:r>
          </w:p>
          <w:p w14:paraId="345FA60D" w14:textId="77777777" w:rsidR="005C4D4F" w:rsidRDefault="005C4D4F" w:rsidP="005C4D4F">
            <w:pPr>
              <w:ind w:left="370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2F6D0061" w14:textId="79F1CD1D" w:rsidR="005C4D4F" w:rsidRPr="005C4D4F" w:rsidRDefault="005C4D4F" w:rsidP="005C4D4F">
            <w:pPr>
              <w:pStyle w:val="ListParagraph"/>
              <w:numPr>
                <w:ilvl w:val="0"/>
                <w:numId w:val="4"/>
              </w:numPr>
              <w:ind w:left="37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5C4D4F">
              <w:rPr>
                <w:rFonts w:ascii="Arial" w:hAnsi="Arial" w:cs="Arial"/>
                <w:i/>
                <w:iCs/>
                <w:sz w:val="18"/>
                <w:szCs w:val="18"/>
              </w:rPr>
              <w:t>Nervous about their job security because they’ve missed targets.</w:t>
            </w:r>
          </w:p>
        </w:tc>
        <w:tc>
          <w:tcPr>
            <w:tcW w:w="3117" w:type="dxa"/>
            <w:vAlign w:val="center"/>
          </w:tcPr>
          <w:p w14:paraId="03B45B4A" w14:textId="061490AB" w:rsidR="00607393" w:rsidRPr="005C4D4F" w:rsidRDefault="00607393" w:rsidP="005C4D4F">
            <w:pPr>
              <w:pStyle w:val="ListParagraph"/>
              <w:numPr>
                <w:ilvl w:val="0"/>
                <w:numId w:val="4"/>
              </w:numPr>
              <w:ind w:left="37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5C4D4F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Optimistic that they have found a potential provider that can help them </w:t>
            </w:r>
            <w:r w:rsidR="006E738C">
              <w:rPr>
                <w:rFonts w:ascii="Arial" w:hAnsi="Arial" w:cs="Arial"/>
                <w:i/>
                <w:iCs/>
                <w:sz w:val="18"/>
                <w:szCs w:val="18"/>
              </w:rPr>
              <w:t>address efficiency issues</w:t>
            </w:r>
            <w:r w:rsidRPr="005C4D4F">
              <w:rPr>
                <w:rFonts w:ascii="Arial" w:hAnsi="Arial" w:cs="Arial"/>
                <w:i/>
                <w:iCs/>
                <w:sz w:val="18"/>
                <w:szCs w:val="18"/>
              </w:rPr>
              <w:t>.</w:t>
            </w:r>
          </w:p>
        </w:tc>
      </w:tr>
      <w:tr w:rsidR="00607393" w14:paraId="462B3040" w14:textId="77777777" w:rsidTr="00AC399D">
        <w:tc>
          <w:tcPr>
            <w:tcW w:w="3116" w:type="dxa"/>
            <w:vAlign w:val="center"/>
          </w:tcPr>
          <w:p w14:paraId="6EED16F2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189635E8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59EBFA6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0B979B01" w14:textId="77777777" w:rsidTr="00AC399D">
        <w:tc>
          <w:tcPr>
            <w:tcW w:w="3116" w:type="dxa"/>
            <w:vAlign w:val="center"/>
          </w:tcPr>
          <w:p w14:paraId="01E6E524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11F13A0C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6E4C9907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753CDA0" w14:textId="77777777" w:rsidTr="00AC399D">
        <w:tc>
          <w:tcPr>
            <w:tcW w:w="3116" w:type="dxa"/>
            <w:vAlign w:val="center"/>
          </w:tcPr>
          <w:p w14:paraId="522239C6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060F348E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105FD3FA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3FAE88AA" w14:textId="77777777" w:rsidTr="00AC399D">
        <w:tc>
          <w:tcPr>
            <w:tcW w:w="3116" w:type="dxa"/>
            <w:vAlign w:val="center"/>
          </w:tcPr>
          <w:p w14:paraId="7504489E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062B8E7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265C5827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FFD8934" w14:textId="77777777" w:rsidTr="00AC399D">
        <w:tc>
          <w:tcPr>
            <w:tcW w:w="3116" w:type="dxa"/>
            <w:vAlign w:val="center"/>
          </w:tcPr>
          <w:p w14:paraId="25BDB9F3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A937119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0566B369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602CC304" w14:textId="77777777" w:rsidTr="00AC399D">
        <w:tc>
          <w:tcPr>
            <w:tcW w:w="3116" w:type="dxa"/>
            <w:vAlign w:val="center"/>
          </w:tcPr>
          <w:p w14:paraId="4C85635C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3441A799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5C776FE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30CE2448" w14:textId="77777777" w:rsidTr="00AC399D">
        <w:tc>
          <w:tcPr>
            <w:tcW w:w="3116" w:type="dxa"/>
            <w:vAlign w:val="center"/>
          </w:tcPr>
          <w:p w14:paraId="30425B01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CA9F413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1F057E61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F77EC48" w14:textId="77777777" w:rsidTr="00AC399D">
        <w:tc>
          <w:tcPr>
            <w:tcW w:w="3116" w:type="dxa"/>
            <w:vAlign w:val="center"/>
          </w:tcPr>
          <w:p w14:paraId="6F52BE36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4581893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2B39C16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777C49EB" w14:textId="77777777" w:rsidTr="00AC399D">
        <w:tc>
          <w:tcPr>
            <w:tcW w:w="3116" w:type="dxa"/>
            <w:vAlign w:val="center"/>
          </w:tcPr>
          <w:p w14:paraId="46B05C66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6D59183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A3C5455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FCDC359" w14:textId="77777777" w:rsidTr="00AC399D">
        <w:tc>
          <w:tcPr>
            <w:tcW w:w="3116" w:type="dxa"/>
            <w:vAlign w:val="center"/>
          </w:tcPr>
          <w:p w14:paraId="762CC51D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2E92D668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2382AC6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5EC306C2" w14:textId="77777777" w:rsidTr="00AC399D">
        <w:tc>
          <w:tcPr>
            <w:tcW w:w="3116" w:type="dxa"/>
            <w:vAlign w:val="center"/>
          </w:tcPr>
          <w:p w14:paraId="23CC09DF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65A37000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A0C8E7C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701D68FC" w14:textId="77777777" w:rsidTr="00AC399D">
        <w:tc>
          <w:tcPr>
            <w:tcW w:w="3116" w:type="dxa"/>
            <w:vAlign w:val="center"/>
          </w:tcPr>
          <w:p w14:paraId="7AE726E6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10CC5160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095A8142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22E0BFD6" w14:textId="77777777" w:rsidTr="00AC399D">
        <w:tc>
          <w:tcPr>
            <w:tcW w:w="3116" w:type="dxa"/>
            <w:vAlign w:val="center"/>
          </w:tcPr>
          <w:p w14:paraId="33518B9A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A6556C1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CBE12B6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2029ABE" w14:textId="77777777" w:rsidTr="00AC399D">
        <w:tc>
          <w:tcPr>
            <w:tcW w:w="3116" w:type="dxa"/>
            <w:vAlign w:val="center"/>
          </w:tcPr>
          <w:p w14:paraId="232C47FD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4D2872E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B98DA7C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4992E0A3" w14:textId="77777777" w:rsidTr="00AC399D">
        <w:tc>
          <w:tcPr>
            <w:tcW w:w="3116" w:type="dxa"/>
            <w:vAlign w:val="center"/>
          </w:tcPr>
          <w:p w14:paraId="78F740BD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07B8B12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E93077B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100122AC" w14:textId="77777777" w:rsidTr="00AC399D">
        <w:tc>
          <w:tcPr>
            <w:tcW w:w="3116" w:type="dxa"/>
            <w:vAlign w:val="center"/>
          </w:tcPr>
          <w:p w14:paraId="22C096B9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162F1F3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BE8E0B3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00F1F266" w14:textId="77777777" w:rsidTr="00AC399D">
        <w:tc>
          <w:tcPr>
            <w:tcW w:w="3116" w:type="dxa"/>
            <w:vAlign w:val="center"/>
          </w:tcPr>
          <w:p w14:paraId="169BECB0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76D3EB5C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3AF916F1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76AF06CA" w14:textId="77777777" w:rsidTr="00AC399D">
        <w:tc>
          <w:tcPr>
            <w:tcW w:w="3116" w:type="dxa"/>
            <w:vAlign w:val="center"/>
          </w:tcPr>
          <w:p w14:paraId="5CECD42C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049480C5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01CA9E8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7DE6F6F9" w14:textId="77777777" w:rsidTr="00AC399D">
        <w:tc>
          <w:tcPr>
            <w:tcW w:w="3116" w:type="dxa"/>
            <w:vAlign w:val="center"/>
          </w:tcPr>
          <w:p w14:paraId="33A46799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52727EE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0A33BD04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7393" w14:paraId="38619F2B" w14:textId="77777777" w:rsidTr="00AC399D">
        <w:tc>
          <w:tcPr>
            <w:tcW w:w="3116" w:type="dxa"/>
            <w:vAlign w:val="center"/>
          </w:tcPr>
          <w:p w14:paraId="209DBB53" w14:textId="77777777" w:rsidR="00607393" w:rsidRPr="00607393" w:rsidRDefault="00607393" w:rsidP="00E936B6">
            <w:pPr>
              <w:pStyle w:val="ListParagraph"/>
              <w:numPr>
                <w:ilvl w:val="0"/>
                <w:numId w:val="2"/>
              </w:numPr>
              <w:spacing w:after="120"/>
              <w:ind w:left="43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5E282535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  <w:vAlign w:val="center"/>
          </w:tcPr>
          <w:p w14:paraId="45285C16" w14:textId="77777777" w:rsidR="00607393" w:rsidRPr="005C4D4F" w:rsidRDefault="00607393" w:rsidP="00E936B6">
            <w:pPr>
              <w:pStyle w:val="ListParagraph"/>
              <w:numPr>
                <w:ilvl w:val="0"/>
                <w:numId w:val="3"/>
              </w:numPr>
              <w:spacing w:after="120"/>
              <w:ind w:left="370"/>
              <w:contextualSpacing w:val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45AB62" w14:textId="77777777" w:rsidR="0007134A" w:rsidRDefault="0007134A" w:rsidP="0007134A">
      <w:pPr>
        <w:jc w:val="center"/>
        <w:rPr>
          <w:rFonts w:ascii="Arial" w:hAnsi="Arial" w:cs="Arial"/>
          <w:sz w:val="18"/>
          <w:szCs w:val="18"/>
        </w:rPr>
      </w:pPr>
    </w:p>
    <w:p w14:paraId="110FA02C" w14:textId="77777777" w:rsidR="0007134A" w:rsidRDefault="0007134A" w:rsidP="0007134A">
      <w:pPr>
        <w:jc w:val="center"/>
        <w:rPr>
          <w:rFonts w:ascii="Arial" w:hAnsi="Arial" w:cs="Arial"/>
          <w:sz w:val="18"/>
          <w:szCs w:val="18"/>
        </w:rPr>
      </w:pPr>
    </w:p>
    <w:p w14:paraId="3A74EA46" w14:textId="77777777" w:rsidR="0007134A" w:rsidRPr="0007134A" w:rsidRDefault="0007134A" w:rsidP="0007134A">
      <w:pPr>
        <w:rPr>
          <w:rFonts w:ascii="Arial" w:hAnsi="Arial" w:cs="Arial"/>
          <w:sz w:val="18"/>
          <w:szCs w:val="18"/>
        </w:rPr>
      </w:pPr>
    </w:p>
    <w:p w14:paraId="1B897283" w14:textId="02FAC55D" w:rsidR="0007134A" w:rsidRPr="0007134A" w:rsidRDefault="0007134A" w:rsidP="0007134A">
      <w:pPr>
        <w:rPr>
          <w:rFonts w:ascii="Arial" w:hAnsi="Arial" w:cs="Arial"/>
          <w:sz w:val="18"/>
          <w:szCs w:val="18"/>
        </w:rPr>
      </w:pPr>
    </w:p>
    <w:p w14:paraId="3836D499" w14:textId="77777777" w:rsidR="003C37C5" w:rsidRPr="003C37C5" w:rsidRDefault="003C37C5" w:rsidP="003A2A82">
      <w:pPr>
        <w:rPr>
          <w:rFonts w:ascii="Arial" w:hAnsi="Arial" w:cs="Arial"/>
          <w:sz w:val="18"/>
          <w:szCs w:val="18"/>
        </w:rPr>
      </w:pPr>
    </w:p>
    <w:sectPr w:rsidR="003C37C5" w:rsidRPr="003C37C5" w:rsidSect="005C4D4F">
      <w:type w:val="continuous"/>
      <w:pgSz w:w="12240" w:h="15840"/>
      <w:pgMar w:top="1440" w:right="1440" w:bottom="1440" w:left="1440" w:header="18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46468" w14:textId="77777777" w:rsidR="00D631D2" w:rsidRDefault="00D631D2" w:rsidP="00091BB8">
      <w:pPr>
        <w:spacing w:after="0"/>
      </w:pPr>
      <w:r>
        <w:separator/>
      </w:r>
    </w:p>
  </w:endnote>
  <w:endnote w:type="continuationSeparator" w:id="0">
    <w:p w14:paraId="54CE32DD" w14:textId="77777777" w:rsidR="00D631D2" w:rsidRDefault="00D631D2" w:rsidP="00091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312306216"/>
      <w:docPartObj>
        <w:docPartGallery w:val="Page Numbers (Bottom of Page)"/>
        <w:docPartUnique/>
      </w:docPartObj>
    </w:sdtPr>
    <w:sdtEndPr>
      <w:rPr>
        <w:b/>
        <w:bCs/>
        <w:noProof/>
        <w:sz w:val="14"/>
        <w:szCs w:val="14"/>
      </w:rPr>
    </w:sdtEndPr>
    <w:sdtContent>
      <w:p w14:paraId="22C8B27E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08745AD4" w14:textId="77777777" w:rsidR="00091BB8" w:rsidRPr="00091BB8" w:rsidRDefault="00091BB8" w:rsidP="00091BB8">
        <w:pPr>
          <w:pStyle w:val="Footer"/>
          <w:pBdr>
            <w:top w:val="single" w:sz="4" w:space="1" w:color="auto"/>
          </w:pBdr>
          <w:tabs>
            <w:tab w:val="clear" w:pos="4680"/>
            <w:tab w:val="left" w:pos="3510"/>
          </w:tabs>
          <w:ind w:right="90"/>
          <w:jc w:val="center"/>
          <w:rPr>
            <w:rFonts w:ascii="Arial" w:hAnsi="Arial" w:cs="Arial"/>
            <w:sz w:val="18"/>
            <w:szCs w:val="18"/>
          </w:rPr>
        </w:pPr>
      </w:p>
      <w:p w14:paraId="72CD1C54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Confidential &amp; Proprietary – Sales Architects | Revenue Accelerator, Inc.</w:t>
        </w:r>
      </w:p>
      <w:p w14:paraId="41C4ADE3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This document may not be reproduced or shared without written permission from Sales Architects | Revenue Accelerator, Inc. ©2023</w:t>
        </w:r>
      </w:p>
      <w:p w14:paraId="314FC28B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t>www.SalesArchitects.com | 763.416.4321 | info@SalesArchitects.com</w:t>
        </w:r>
      </w:p>
      <w:p w14:paraId="5BE7299C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51D277F8" w14:textId="5FB5242E" w:rsidR="00091BB8" w:rsidRPr="00091BB8" w:rsidRDefault="00091BB8" w:rsidP="00091BB8">
        <w:pPr>
          <w:pStyle w:val="Footer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begin"/>
        </w:r>
        <w:r w:rsidRPr="00091BB8">
          <w:rPr>
            <w:rFonts w:ascii="Arial" w:hAnsi="Arial" w:cs="Arial"/>
            <w:b/>
            <w:bCs/>
            <w:sz w:val="14"/>
            <w:szCs w:val="14"/>
          </w:rPr>
          <w:instrText xml:space="preserve"> PAGE   \* MERGEFORMAT </w:instrText>
        </w: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separate"/>
        </w:r>
        <w:r w:rsidRPr="00091BB8">
          <w:rPr>
            <w:rFonts w:ascii="Arial" w:hAnsi="Arial" w:cs="Arial"/>
            <w:b/>
            <w:bCs/>
            <w:sz w:val="14"/>
            <w:szCs w:val="14"/>
          </w:rPr>
          <w:t>1</w:t>
        </w:r>
        <w:r w:rsidRPr="00091BB8">
          <w:rPr>
            <w:rFonts w:ascii="Arial" w:hAnsi="Arial" w:cs="Arial"/>
            <w:b/>
            <w:bCs/>
            <w:noProof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49A38" w14:textId="77777777" w:rsidR="00D631D2" w:rsidRDefault="00D631D2" w:rsidP="00091BB8">
      <w:pPr>
        <w:spacing w:after="0"/>
      </w:pPr>
      <w:r>
        <w:separator/>
      </w:r>
    </w:p>
  </w:footnote>
  <w:footnote w:type="continuationSeparator" w:id="0">
    <w:p w14:paraId="55EBCA0C" w14:textId="77777777" w:rsidR="00D631D2" w:rsidRDefault="00D631D2" w:rsidP="00091B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DD4B" w14:textId="6FBF2D8E" w:rsidR="00091BB8" w:rsidRDefault="00091BB8">
    <w:pPr>
      <w:pStyle w:val="Header"/>
    </w:pPr>
    <w:r>
      <w:rPr>
        <w:noProof/>
      </w:rPr>
      <w:drawing>
        <wp:inline distT="0" distB="0" distL="0" distR="0" wp14:anchorId="6786F887" wp14:editId="16FDB34F">
          <wp:extent cx="5943600" cy="1052830"/>
          <wp:effectExtent l="0" t="0" r="0" b="0"/>
          <wp:docPr id="16" name="Picture 16" descr="Graphical user interface, text, application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Graphical user interface, text, application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52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439819" w14:textId="5D3A9280" w:rsidR="00091BB8" w:rsidRPr="003444CA" w:rsidRDefault="003444CA" w:rsidP="003444CA">
    <w:pPr>
      <w:pStyle w:val="Header"/>
      <w:jc w:val="center"/>
      <w:rPr>
        <w:rFonts w:ascii="Arial" w:hAnsi="Arial" w:cs="Arial"/>
        <w:b/>
        <w:bCs/>
      </w:rPr>
    </w:pPr>
    <w:bookmarkStart w:id="1" w:name="_Hlk126481462"/>
    <w:r w:rsidRPr="003444CA">
      <w:rPr>
        <w:rFonts w:ascii="Arial" w:hAnsi="Arial" w:cs="Arial"/>
        <w:b/>
        <w:bCs/>
      </w:rPr>
      <w:t>Building Sales</w:t>
    </w:r>
    <w:r w:rsidRPr="003444CA">
      <w:rPr>
        <w:rFonts w:ascii="Arial" w:hAnsi="Arial" w:cs="Arial"/>
        <w:b/>
        <w:bCs/>
        <w:i/>
        <w:iCs/>
      </w:rPr>
      <w:t>PEOPLE</w:t>
    </w:r>
    <w:r w:rsidRPr="003444CA">
      <w:rPr>
        <w:rFonts w:ascii="Arial" w:hAnsi="Arial" w:cs="Arial"/>
        <w:b/>
        <w:bCs/>
      </w:rPr>
      <w:t xml:space="preserve"> into World-Class Sales</w:t>
    </w:r>
    <w:r w:rsidRPr="003444CA">
      <w:rPr>
        <w:rFonts w:ascii="Arial" w:hAnsi="Arial" w:cs="Arial"/>
        <w:b/>
        <w:bCs/>
        <w:i/>
        <w:iCs/>
      </w:rPr>
      <w:t>FORCES</w:t>
    </w:r>
    <w:r w:rsidR="00105A40">
      <w:rPr>
        <w:rFonts w:ascii="Arial" w:hAnsi="Arial" w:cs="Arial"/>
        <w:b/>
        <w:bCs/>
        <w:i/>
        <w:iCs/>
      </w:rPr>
      <w:t>™</w:t>
    </w:r>
  </w:p>
  <w:bookmarkEnd w:id="1"/>
  <w:p w14:paraId="299591C8" w14:textId="77777777" w:rsidR="003444CA" w:rsidRDefault="003444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D791D"/>
    <w:multiLevelType w:val="hybridMultilevel"/>
    <w:tmpl w:val="60E23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04CA6"/>
    <w:multiLevelType w:val="hybridMultilevel"/>
    <w:tmpl w:val="61B02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F6204"/>
    <w:multiLevelType w:val="hybridMultilevel"/>
    <w:tmpl w:val="467A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51EE6"/>
    <w:multiLevelType w:val="hybridMultilevel"/>
    <w:tmpl w:val="36EC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683">
    <w:abstractNumId w:val="2"/>
  </w:num>
  <w:num w:numId="2" w16cid:durableId="1142230388">
    <w:abstractNumId w:val="1"/>
  </w:num>
  <w:num w:numId="3" w16cid:durableId="835221409">
    <w:abstractNumId w:val="0"/>
  </w:num>
  <w:num w:numId="4" w16cid:durableId="12822268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7YwsTAyMDUwtzBT0lEKTi0uzszPAykwNKwFAC6RlkctAAAA"/>
  </w:docVars>
  <w:rsids>
    <w:rsidRoot w:val="00091BB8"/>
    <w:rsid w:val="0007134A"/>
    <w:rsid w:val="00085925"/>
    <w:rsid w:val="00091BB8"/>
    <w:rsid w:val="000F1521"/>
    <w:rsid w:val="00105A40"/>
    <w:rsid w:val="00117297"/>
    <w:rsid w:val="00154E8B"/>
    <w:rsid w:val="001B721E"/>
    <w:rsid w:val="00316B82"/>
    <w:rsid w:val="003444CA"/>
    <w:rsid w:val="0037470F"/>
    <w:rsid w:val="003A2A82"/>
    <w:rsid w:val="003C37C5"/>
    <w:rsid w:val="00454033"/>
    <w:rsid w:val="005C4D4F"/>
    <w:rsid w:val="005D608F"/>
    <w:rsid w:val="00607393"/>
    <w:rsid w:val="00643215"/>
    <w:rsid w:val="006E738C"/>
    <w:rsid w:val="007423F6"/>
    <w:rsid w:val="007F2872"/>
    <w:rsid w:val="00813EBE"/>
    <w:rsid w:val="008858E9"/>
    <w:rsid w:val="008F014D"/>
    <w:rsid w:val="0093614E"/>
    <w:rsid w:val="009F6151"/>
    <w:rsid w:val="00A02EFE"/>
    <w:rsid w:val="00A53EC8"/>
    <w:rsid w:val="00AC399D"/>
    <w:rsid w:val="00AE4C3B"/>
    <w:rsid w:val="00AF6F22"/>
    <w:rsid w:val="00BD3E35"/>
    <w:rsid w:val="00CD526B"/>
    <w:rsid w:val="00D631D2"/>
    <w:rsid w:val="00E86C47"/>
    <w:rsid w:val="00E936B6"/>
    <w:rsid w:val="00F9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CF356F"/>
  <w15:chartTrackingRefBased/>
  <w15:docId w15:val="{E6481382-EC0E-443F-B26F-B6D2BCEF9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91BB8"/>
  </w:style>
  <w:style w:type="paragraph" w:styleId="Footer">
    <w:name w:val="footer"/>
    <w:basedOn w:val="Normal"/>
    <w:link w:val="Foot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91BB8"/>
  </w:style>
  <w:style w:type="paragraph" w:styleId="ListParagraph">
    <w:name w:val="List Paragraph"/>
    <w:basedOn w:val="Normal"/>
    <w:uiPriority w:val="34"/>
    <w:qFormat/>
    <w:rsid w:val="0007134A"/>
    <w:pPr>
      <w:ind w:left="720"/>
      <w:contextualSpacing/>
    </w:pPr>
  </w:style>
  <w:style w:type="table" w:styleId="TableGrid">
    <w:name w:val="Table Grid"/>
    <w:basedOn w:val="TableNormal"/>
    <w:uiPriority w:val="39"/>
    <w:rsid w:val="0060739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amazon.com/Sell-Different-Differentiation-Outmaneuver-Competition/dp/1400222508/ref=tmm_hrd_swatch_0?_encoding=UTF8&amp;qid=1650380196&amp;sr=8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lz</dc:creator>
  <cp:keywords/>
  <dc:description/>
  <cp:lastModifiedBy>Lee Salz</cp:lastModifiedBy>
  <cp:revision>4</cp:revision>
  <dcterms:created xsi:type="dcterms:W3CDTF">2023-07-31T16:40:00Z</dcterms:created>
  <dcterms:modified xsi:type="dcterms:W3CDTF">2023-07-31T16:51:00Z</dcterms:modified>
</cp:coreProperties>
</file>